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at</w:t>
      </w:r>
      <w:r>
        <w:t xml:space="preserve"> </w:t>
      </w:r>
      <w:r>
        <w:t xml:space="preserve">Melbourne</w:t>
      </w:r>
      <w:r>
        <w:t xml:space="preserve"> </w:t>
      </w:r>
      <w:r>
        <w:t xml:space="preserve">University</w:t>
      </w:r>
    </w:p>
    <w:bookmarkStart w:id="20" w:name="X29fae57121ec3e28d6391e80e1d4b2a16110ec3"/>
    <w:p>
      <w:pPr>
        <w:pStyle w:val="Heading1"/>
      </w:pPr>
      <w:r>
        <w:t xml:space="preserve">Scholarship Application Letter: Pursuing Excellence in Industrial Engineering at the Heart of Australia Melbourne</w:t>
      </w:r>
    </w:p>
    <w:p>
      <w:pPr>
        <w:pStyle w:val="FirstParagraph"/>
      </w:pPr>
      <w:r>
        <w:t xml:space="preserve">Dear Scholarship Committee,</w:t>
      </w:r>
    </w:p>
    <w:p>
      <w:pPr>
        <w:pStyle w:val="BodyText"/>
      </w:pPr>
      <w:r>
        <w:t xml:space="preserve">It is with profound enthusiasm and unwavering commitment that I submit my Scholarship Application Letter for the prestigious [Specify Scholarship Name, e.g., "Global Engineering Excellence Scholarship"] at RMIT University in Melbourne, Australia. As a dedicated aspiring Industrial Engineer with a proven academic record and a clear vision for innovation within the global manufacturing and service sectors, I am deeply motivated to pursue my Master of Engineering (Industrial Engineering) at one of Australia's most dynamic educational hubs. This scholarship represents not merely financial assistance, but an essential catalyst for my journey towards becoming a transformative leader in industrial engineering solutions that address critical challenges in the Australian context and beyond.</w:t>
      </w:r>
    </w:p>
    <w:p>
      <w:pPr>
        <w:pStyle w:val="BodyText"/>
      </w:pPr>
      <w:r>
        <w:t xml:space="preserve">My academic foundation is built upon a Bachelor of Engineering (Honours) in Industrial Engineering from [Your University Name], where I graduated with First-Class Honours (GPA: 3.8/4.0). My undergraduate studies immersed me in core industrial engineering principles – including operations research, supply chain optimization, quality management systems (ISO 9001), and human factors engineering – but it was the practical application of these concepts during my internship at [Relevant Company Name] that solidified my passion. I spearheaded a lean manufacturing project that reduced production line waste by 22% and improved on-time delivery rates by 18%, directly contributing to a $150,000 annual cost savings for the company. This experience crystallized my understanding: industrial engineering is not just about efficiency metrics; it’s about designing systems that are resilient, sustainable, and human-centered – a philosophy I am eager to deepen within the uniquely vibrant ecosystem of Australia Melbourne.</w:t>
      </w:r>
    </w:p>
    <w:p>
      <w:pPr>
        <w:pStyle w:val="BodyText"/>
      </w:pPr>
      <w:r>
        <w:t xml:space="preserve">My decision to pursue postgraduate studies in Australia Melbourne is deeply strategic. I have meticulously researched Australian universities and am unequivocally drawn to RMIT University’s globally ranked Master of Engineering (Industrial Engineering) program, particularly its strong emphasis on Industry 4.0 integration, sustainable manufacturing, and the university's close partnerships with leading Melbourne-based manufacturers like Siemens Mobility and Bosch Australia. The program’s specific focus on "Digital Transformation in Manufacturing Systems" aligns perfectly with my research interests in leveraging IoT data analytics for predictive maintenance and real-time process optimization – a critical need identified within Victoria’s Advanced Manufacturing Strategy. Melbourne, as a city actively transitioning towards a knowledge-based economy with significant investment in advanced manufacturing precincts like the Melbourne Innovation Precinct, offers the ideal environment to immerse myself in these cutting-edge applications. Studying in Australia Melbourne provides unparalleled access to industry case studies, collaborative research projects with local enterprises, and networking opportunities within a thriving engineering community – experiences that would be impossible to replicate elsewhere at this level of academic and industrial synergy.</w:t>
      </w:r>
    </w:p>
    <w:p>
      <w:pPr>
        <w:pStyle w:val="BodyText"/>
      </w:pPr>
      <w:r>
        <w:t xml:space="preserve">My long-term professional vision is firmly anchored in contributing to Australia’s economic future as an Industrial Engineer. I aim to establish a consultancy focused on helping Australian SMEs adopt data-driven industrial engineering solutions, specifically targeting the textile, food processing, and logistics sectors – industries vital to Victoria’s economy but often lagging in technological adoption. I am particularly inspired by Melbourne’s initiatives like the Victorian Manufacturing Industry Transformation Plan (MITP), which emphasizes leveraging digital tools to enhance productivity and sustainability. My goal is not only to improve operational efficiency within these companies but also to foster a culture of continuous improvement that aligns with Australia’s broader goals of reducing environmental impact and building economic resilience. The specialized knowledge I will gain at RMIT Melbourne, coupled with the practical industry exposure facilitated by the university’s strong ties to the local manufacturing landscape, is absolutely essential for me to achieve this mission effectively.</w:t>
      </w:r>
    </w:p>
    <w:p>
      <w:pPr>
        <w:pStyle w:val="BodyText"/>
      </w:pPr>
      <w:r>
        <w:t xml:space="preserve">The financial burden associated with international postgraduate study in Australia Melbourne presents a significant challenge. While my academic record demonstrates my capacity to excel, the cost of tuition and living expenses in a city as dynamic yet expensive as Melbourne necessitates substantial support. This Scholarship Application Letter is therefore a direct appeal for the vital funding that would enable me to fully commit to my studies without the distraction of financial strain. The scholarship would not only cover tuition fees but also provide essential stability for my living costs, allowing me to dedicate 100% of my energy to mastering advanced concepts like advanced simulation modeling, AI-driven supply chain analytics, and sustainable systems design – skills directly applicable to solving real-world problems faced by Melbourne-based industries. It represents an investment in a future Australian industrial engineer who is not only academically exceptional but also deeply committed to contributing meaningfully to the local economy from day one.</w:t>
      </w:r>
    </w:p>
    <w:p>
      <w:pPr>
        <w:pStyle w:val="BodyText"/>
      </w:pPr>
      <w:r>
        <w:t xml:space="preserve">I am acutely aware of the competitive nature of this scholarship and the high calibre of applicants it attracts. However, my academic rigor, hands-on project experience demonstrating tangible results in industrial engineering applications, and a meticulously researched plan for how I will leverage RMIT Melbourne's unique environment to address specific Australian industry needs distinguish me. I am not merely seeking an education; I am seeking the precise platform – Australia Melbourne’s premier engineering university – to become the kind of Industrial Engineer who can drive measurable, positive change within Victoria's industrial sector and contribute to Australia's reputation as a leader in innovative manufacturing and service delivery.</w:t>
      </w:r>
    </w:p>
    <w:p>
      <w:pPr>
        <w:pStyle w:val="BodyText"/>
      </w:pPr>
      <w:r>
        <w:t xml:space="preserve">Thank you for considering my Scholarship Application Letter. I am eager to bring my dedication, analytical skills, and passion for transformative industrial engineering solutions to the vibrant academic community at RMIT University in Melbourne. I am confident that with your support through this scholarship, I will not only excel academically but also become a valuable asset to the Australian engineering profession and contribute significantly towards building a more efficient, sustainable, and prosperous future for industries across Australia Melbourne.</w:t>
      </w:r>
    </w:p>
    <w:p>
      <w:pPr>
        <w:pStyle w:val="BodyText"/>
      </w:pPr>
      <w:r>
        <w:t xml:space="preserve">Sincerely,</w:t>
      </w:r>
    </w:p>
    <w:p>
      <w:pPr>
        <w:pStyle w:val="BodyText"/>
      </w:pPr>
      <w:r>
        <w:t xml:space="preserve">[Your Full Name]</w:t>
      </w:r>
    </w:p>
    <w:p>
      <w:pPr>
        <w:pStyle w:val="BodyText"/>
      </w:pPr>
      <w:r>
        <w:t xml:space="preserve">[Your Student ID Number (if applicabl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at Melbourne University</dc:title>
  <dc:creator/>
  <cp:keywords/>
  <dcterms:created xsi:type="dcterms:W3CDTF">2025-12-10T07:41:34Z</dcterms:created>
  <dcterms:modified xsi:type="dcterms:W3CDTF">2025-12-10T07:41:34Z</dcterms:modified>
</cp:coreProperties>
</file>

<file path=docProps/custom.xml><?xml version="1.0" encoding="utf-8"?>
<Properties xmlns="http://schemas.openxmlformats.org/officeDocument/2006/custom-properties" xmlns:vt="http://schemas.openxmlformats.org/officeDocument/2006/docPropsVTypes"/>
</file>